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Manager</w:t>
      </w:r>
      <w:r>
        <w:t xml:space="preserve"> </w:t>
      </w:r>
      <w:r>
        <w:t xml:space="preserve">Cover</w:t>
      </w:r>
      <w:r>
        <w:t xml:space="preserve"> </w:t>
      </w:r>
      <w:r>
        <w:t xml:space="preserve">Letter</w:t>
      </w:r>
    </w:p>
    <w:bookmarkStart w:id="25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rPr>
          <w:bCs/>
          <w:b/>
        </w:rPr>
        <w:t xml:space="preserve">John Doe</w:t>
      </w:r>
      <w:r>
        <w:br/>
      </w:r>
      <w:r>
        <w:t xml:space="preserve">Auckland, New Zealand</w:t>
      </w:r>
      <w:r>
        <w:br/>
      </w:r>
      <w:r>
        <w:t xml:space="preserve">john.doe@email.com | (021) 123-4567</w:t>
      </w:r>
      <w:r>
        <w:br/>
      </w:r>
      <w:r>
        <w:t xml:space="preserve">www.johndoeportfolio.com</w:t>
      </w:r>
    </w:p>
    <w:p>
      <w:pPr>
        <w:pStyle w:val="BodyText"/>
      </w:pPr>
      <w:r>
        <w:t xml:space="preserve">April 5, 2024</w:t>
      </w:r>
    </w:p>
    <w:bookmarkStart w:id="24" w:name="dear-hiring-team"/>
    <w:p>
      <w:pPr>
        <w:pStyle w:val="Heading2"/>
      </w:pPr>
      <w:r>
        <w:t xml:space="preserve">Dear Hiring Team,</w:t>
      </w:r>
    </w:p>
    <w:p>
      <w:pPr>
        <w:pStyle w:val="FirstParagraph"/>
      </w:pPr>
      <w:r>
        <w:t xml:space="preserve">I am writing to express my enthusiastic interest in the Marketing Manager position at your organization in New Zealand Auckland. As a results-driven marketing professional with over eight years of experience in developing and executing innovative strategies, I am confident that my expertise aligns with the dynamic needs of your team. My passion for creating impactful brand narratives, coupled with a deep understanding of market trends, positions me to contribute meaningfully to your organization’s growth in this vibrant and culturally rich region.</w:t>
      </w:r>
    </w:p>
    <w:p>
      <w:pPr>
        <w:pStyle w:val="BodyText"/>
      </w:pPr>
      <w:r>
        <w:t xml:space="preserve">Having worked across diverse industries—from technology startups to international tourism—my career has been defined by a commitment to excellence and a passion for connecting brands with their audiences. In New Zealand Auckland, where the market is characterized by its unique blend of innovation, natural beauty, and cultural diversity, I believe my skills in strategic marketing, digital engagement, and cross-functional collaboration can drive measurable results. Whether it’s leveraging social media platforms to enhance brand visibility or crafting campaigns that resonate with local communities, I thrive in environments that value creativity and data-driven decision-making.</w:t>
      </w:r>
    </w:p>
    <w:bookmarkStart w:id="20" w:name="why-new-zealand-auckland"/>
    <w:p>
      <w:pPr>
        <w:pStyle w:val="Heading3"/>
      </w:pPr>
      <w:r>
        <w:t xml:space="preserve">Why New Zealand Auckland?</w:t>
      </w:r>
    </w:p>
    <w:p>
      <w:pPr>
        <w:pStyle w:val="FirstParagraph"/>
      </w:pPr>
      <w:r>
        <w:t xml:space="preserve">New Zealand Auckland is not just a location; it’s a hub of opportunity. As the country’s largest city and a global gateway, Auckland offers a unique ecosystem where international businesses coexist with local enterprises. This environment demands marketers who can navigate both global trends and hyper-local nuances. My experience in managing campaigns for multinational brands while respecting regional identities has prepared me to excel here.</w:t>
      </w:r>
    </w:p>
    <w:p>
      <w:pPr>
        <w:pStyle w:val="BodyText"/>
      </w:pPr>
      <w:r>
        <w:t xml:space="preserve">For instance, during my tenure as a Marketing Manager at a tech firm in Sydney, I led a campaign that increased brand awareness by 40% within six months. By tailoring content to reflect the values of Auckland’s tech community—such as sustainability and innovation—I was able to create a campaign that resonated deeply with local stakeholders. This experience taught me the importance of cultural sensitivity and adaptability, qualities I believe are essential for success in New Zealand Auckland.</w:t>
      </w:r>
    </w:p>
    <w:bookmarkEnd w:id="20"/>
    <w:bookmarkStart w:id="21" w:name="key-skills-and-achievements"/>
    <w:p>
      <w:pPr>
        <w:pStyle w:val="Heading3"/>
      </w:pPr>
      <w:r>
        <w:t xml:space="preserve">Key Skills and Achievements</w:t>
      </w:r>
    </w:p>
    <w:p>
      <w:pPr>
        <w:pStyle w:val="FirstParagraph"/>
      </w:pPr>
      <w:r>
        <w:t xml:space="preserve">As a Marketing Manager, my core competencies include strategic planning, digital marketing, brand management, and team leadership. I have consistently delivered campaigns that not only meet but exceed business objectives. For exampl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rategic Planning:</w:t>
      </w:r>
      <w:r>
        <w:t xml:space="preserve"> </w:t>
      </w:r>
      <w:r>
        <w:t xml:space="preserve">Developed a 12-month marketing roadmap for a tourism company in Australia, resulting in a 35% increase in bookings and a 50% reduction in customer acquisition cos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Marketing:</w:t>
      </w:r>
      <w:r>
        <w:t xml:space="preserve"> </w:t>
      </w:r>
      <w:r>
        <w:t xml:space="preserve">Spearheaded an SEO initiative that improved organic traffic by 60% within nine months, positioning the brand as a leader in its nich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rand Management:</w:t>
      </w:r>
      <w:r>
        <w:t xml:space="preserve"> </w:t>
      </w:r>
      <w:r>
        <w:t xml:space="preserve">Rebranded a struggling retail chain, leading to a 25% rise in customer retention and a 30% increase in social media engagement.</w:t>
      </w:r>
    </w:p>
    <w:p>
      <w:pPr>
        <w:pStyle w:val="FirstParagraph"/>
      </w:pPr>
      <w:r>
        <w:t xml:space="preserve">In addition to my technical skills, I bring strong leadership qualities. I have mentored teams of up to 15 professionals, fostering a collaborative culture that prioritizes innovation and accountability. My ability to communicate complex ideas clearly and inspire teams has been instrumental in achieving milestones such as launching a new product line in three markets simultaneously.</w:t>
      </w:r>
    </w:p>
    <w:bookmarkEnd w:id="21"/>
    <w:bookmarkStart w:id="22" w:name="why-your-organization"/>
    <w:p>
      <w:pPr>
        <w:pStyle w:val="Heading3"/>
      </w:pPr>
      <w:r>
        <w:t xml:space="preserve">Why Your Organization?</w:t>
      </w:r>
    </w:p>
    <w:p>
      <w:pPr>
        <w:pStyle w:val="FirstParagraph"/>
      </w:pPr>
      <w:r>
        <w:t xml:space="preserve">Your organization’s reputation for excellence and commitment to innovation aligns perfectly with my professional values. I am particularly impressed by your recent campaigns that highlight sustainability and community engagement—areas where I have extensive experience. For example, I led a project that integrated eco-friendly practices into a client’s marketing strategy, resulting in a 20% boost in positive customer sentiment.</w:t>
      </w:r>
    </w:p>
    <w:p>
      <w:pPr>
        <w:pStyle w:val="BodyText"/>
      </w:pPr>
      <w:r>
        <w:t xml:space="preserve">Moreover, the opportunity to work in New Zealand Auckland excites me because of the city’s reputation as a center for creativity and entrepreneurship. I am eager to contribute my expertise while learning from the unique challenges and opportunities this market presents. I believe my background in multicultural environments and my ability to think critically about market dynamics will enable me to add value from day one.</w:t>
      </w:r>
    </w:p>
    <w:bookmarkEnd w:id="22"/>
    <w:bookmarkStart w:id="23" w:name="conclusion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In conclusion, I am confident that my experience, skills, and passion for marketing make me a strong candidate for the Marketing Manager role at your organization. I would welcome the opportunity to discuss how my background aligns with your goals and how I can contribute to your continued success in New Zealand Auckland. Thank you for considering my application.</w:t>
      </w:r>
    </w:p>
    <w:p>
      <w:pPr>
        <w:pStyle w:val="BodyText"/>
      </w:pPr>
      <w:r>
        <w:t xml:space="preserve">Please feel free to contact me at (021) 123-4567 or via email at john.doe@email.com to schedule an interview. I look forward to the possibility of working together and contributing to your team’s achievements.</w:t>
      </w:r>
    </w:p>
    <w:p>
      <w:pPr>
        <w:pStyle w:val="BodyText"/>
      </w:pPr>
      <w:r>
        <w:t xml:space="preserve">Sincerely,</w:t>
      </w:r>
      <w:r>
        <w:br/>
      </w:r>
      <w:r>
        <w:rPr>
          <w:bCs/>
          <w:b/>
        </w:rPr>
        <w:t xml:space="preserve">John Doe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Manager Cover Letter</dc:title>
  <dc:creator/>
  <dc:language>en</dc:language>
  <cp:keywords/>
  <dcterms:created xsi:type="dcterms:W3CDTF">2026-07-24T22:13:58Z</dcterms:created>
  <dcterms:modified xsi:type="dcterms:W3CDTF">2026-07-24T22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